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ig and sandalwood scented mist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rant mist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α-hexylcinnamaldehyde;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one under normal condition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one under normal condition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ater spray. Dry powder. Foam. Carbon dioxid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Stop leak if safe to do so. 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te unnecessary personnel. Stop leak if safe to do s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 spilled material with sand or earth. Contain any spills with dikes or absorbents to prevent migration and entry into sewers or streams. Stop leak without risks if possibl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Take up liquid spill into absorbent material.</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Colourless. brown.</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t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41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Fig and sandalwood scented mist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LIQU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LIQU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Fig and sandalwood scented mist 3%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ig and sandalwood scented mist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ig and sandalwood scented mist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7/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A793CBC-A680-4ADE-902F-330C863A4A8F}"/>
</file>

<file path=customXml/itemProps3.xml><?xml version="1.0" encoding="utf-8"?>
<ds:datastoreItem xmlns:ds="http://schemas.openxmlformats.org/officeDocument/2006/customXml" ds:itemID="{28E00595-913E-4197-8963-FE8EE2EAE832}"/>
</file>

<file path=customXml/itemProps4.xml><?xml version="1.0" encoding="utf-8"?>
<ds:datastoreItem xmlns:ds="http://schemas.openxmlformats.org/officeDocument/2006/customXml" ds:itemID="{23AEEC77-3D63-4413-AE3D-DD0C2E407EA4}"/>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